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127A0560" w:rsidR="00543A93" w:rsidRDefault="00915E61">
      <w:pPr>
        <w:spacing w:before="240" w:after="240"/>
      </w:pPr>
      <w:bookmarkStart w:id="0" w:name="_GoBack"/>
      <w:r>
        <w:t>Cool Sculpting.Article</w:t>
      </w:r>
      <w:r>
        <w:t>.</w:t>
      </w:r>
      <w:r w:rsidR="00E50270">
        <w:t>Docere</w:t>
      </w:r>
      <w:r>
        <w:t>.KA</w:t>
      </w:r>
    </w:p>
    <w:bookmarkEnd w:id="0"/>
    <w:p w14:paraId="00000002" w14:textId="77777777" w:rsidR="00543A93" w:rsidRDefault="00915E61">
      <w:pPr>
        <w:spacing w:before="240" w:after="240"/>
      </w:pPr>
      <w:r>
        <w:t>Kw: cool sculpting</w:t>
      </w:r>
    </w:p>
    <w:p w14:paraId="00000003" w14:textId="092C2ACB" w:rsidR="00543A93" w:rsidRDefault="00915E61">
      <w:pPr>
        <w:spacing w:before="240" w:after="240"/>
      </w:pPr>
      <w:r>
        <w:t>/cool-sculpting-</w:t>
      </w:r>
      <w:r w:rsidR="00F32A32">
        <w:t>Strongsville</w:t>
      </w:r>
    </w:p>
    <w:p w14:paraId="00000004" w14:textId="69AC7E3D" w:rsidR="00543A93" w:rsidRDefault="00915E61">
      <w:pPr>
        <w:spacing w:before="240" w:after="240"/>
      </w:pPr>
      <w:r>
        <w:t>Meta: Cool Sculpting is a fat</w:t>
      </w:r>
      <w:r w:rsidR="00F32A32">
        <w:t>-</w:t>
      </w:r>
      <w:r>
        <w:t>freezing procedure designed to eliminate fat cells without invasive surgery! Here are the body contouring benefits you can achieve:</w:t>
      </w:r>
    </w:p>
    <w:p w14:paraId="00000005" w14:textId="77777777" w:rsidR="00543A93" w:rsidRDefault="00915E61">
      <w:pPr>
        <w:spacing w:before="240" w:after="240"/>
      </w:pPr>
      <w:r>
        <w:t>Cool Sculpting | Body Contouring | Fat Freezing</w:t>
      </w:r>
    </w:p>
    <w:p w14:paraId="00000006" w14:textId="02D8129A" w:rsidR="00543A93" w:rsidRDefault="00915E61">
      <w:pPr>
        <w:spacing w:before="240"/>
        <w:rPr>
          <w:color w:val="1C1E29"/>
        </w:rPr>
      </w:pPr>
      <w:r>
        <w:rPr>
          <w:color w:val="1C1E29"/>
        </w:rPr>
        <w:t>Cool Sculpting is a fat-freezing procedure tha</w:t>
      </w:r>
      <w:r>
        <w:rPr>
          <w:color w:val="1C1E29"/>
        </w:rPr>
        <w:t xml:space="preserve">t eliminates the fat cells in stubborn areas. It uses cooling technology to get deep below the surface to target bulges that resist diet and exercise. This body sculpting </w:t>
      </w:r>
      <w:r w:rsidR="00F32A32">
        <w:rPr>
          <w:color w:val="1C1E29"/>
        </w:rPr>
        <w:t>treatment lasts</w:t>
      </w:r>
      <w:r>
        <w:rPr>
          <w:color w:val="1C1E29"/>
        </w:rPr>
        <w:t xml:space="preserve"> around 35 minutes. This procedure is almost entirely pain-free. Furt</w:t>
      </w:r>
      <w:r>
        <w:rPr>
          <w:color w:val="1C1E29"/>
        </w:rPr>
        <w:t>hermore, it requires little to no downtime for recovery. Unlike invasive surgeries such as liposuction, Cool Sculpting is an in-and-out procedure that is the best non-surgical option for fat reduction.</w:t>
      </w:r>
    </w:p>
    <w:p w14:paraId="5A1E9EAF" w14:textId="0EB50F47" w:rsidR="00E50270" w:rsidRPr="00E50270" w:rsidRDefault="00E50270" w:rsidP="00E50270">
      <w:pPr>
        <w:spacing w:before="240"/>
        <w:jc w:val="right"/>
        <w:rPr>
          <w:color w:val="1C1E29"/>
          <w:u w:val="single"/>
        </w:rPr>
      </w:pPr>
      <w:r w:rsidRPr="00E50270">
        <w:rPr>
          <w:color w:val="1C1E29"/>
          <w:u w:val="single"/>
        </w:rPr>
        <w:t>Learn more about freezing fat &gt;&gt;</w:t>
      </w:r>
    </w:p>
    <w:p w14:paraId="00000007" w14:textId="77777777" w:rsidR="00543A93" w:rsidRDefault="00915E61">
      <w:pPr>
        <w:spacing w:before="240"/>
        <w:rPr>
          <w:color w:val="1C1E29"/>
        </w:rPr>
      </w:pPr>
      <w:r>
        <w:rPr>
          <w:color w:val="1C1E29"/>
        </w:rPr>
        <w:t>Cool Sculpting Before and After*</w:t>
      </w:r>
    </w:p>
    <w:p w14:paraId="00000008" w14:textId="572E679C" w:rsidR="00543A93" w:rsidRDefault="00915E61">
      <w:pPr>
        <w:spacing w:before="240"/>
        <w:rPr>
          <w:color w:val="1C1E29"/>
        </w:rPr>
      </w:pPr>
      <w:r>
        <w:rPr>
          <w:color w:val="1C1E29"/>
        </w:rPr>
        <w:t>Cool Sculpting before</w:t>
      </w:r>
      <w:r>
        <w:rPr>
          <w:color w:val="1C1E29"/>
        </w:rPr>
        <w:t xml:space="preserve"> and after pictures show stunning physical transformations. Each patient who underwent this fat freezing procedure saw a considerable reduction in stubborn fat in tricky areas like belly fat, love handles, thighs, and arms. Since Cool Sculpting is a techni</w:t>
      </w:r>
      <w:r>
        <w:rPr>
          <w:color w:val="1C1E29"/>
        </w:rPr>
        <w:t xml:space="preserve">que sensitive procedure, it’s </w:t>
      </w:r>
      <w:r w:rsidR="00F32A32">
        <w:rPr>
          <w:color w:val="1C1E29"/>
        </w:rPr>
        <w:t>essential</w:t>
      </w:r>
      <w:r>
        <w:rPr>
          <w:color w:val="1C1E29"/>
        </w:rPr>
        <w:t xml:space="preserve"> to seek out the best facility in your area. As with any cosmetic procedure, results may </w:t>
      </w:r>
      <w:r w:rsidR="00F32A32">
        <w:rPr>
          <w:color w:val="1C1E29"/>
        </w:rPr>
        <w:t>vary. *</w:t>
      </w:r>
    </w:p>
    <w:p w14:paraId="4AB464E0" w14:textId="77699ED0" w:rsidR="00E50270" w:rsidRDefault="00E50270">
      <w:pPr>
        <w:spacing w:before="240"/>
        <w:rPr>
          <w:color w:val="1C1E29"/>
        </w:rPr>
      </w:pPr>
      <w:r w:rsidRPr="00E50270">
        <w:rPr>
          <w:color w:val="1C1E29"/>
          <w:highlight w:val="yellow"/>
        </w:rPr>
        <w:t>[INSERT A FEW BAS]</w:t>
      </w:r>
    </w:p>
    <w:p w14:paraId="29FE901E" w14:textId="3DD28D0F" w:rsidR="00E50270" w:rsidRPr="00E50270" w:rsidRDefault="00E50270" w:rsidP="00E50270">
      <w:pPr>
        <w:spacing w:before="240"/>
        <w:jc w:val="right"/>
        <w:rPr>
          <w:color w:val="1C1E29"/>
          <w:u w:val="single"/>
        </w:rPr>
      </w:pPr>
      <w:r w:rsidRPr="00E50270">
        <w:rPr>
          <w:color w:val="1C1E29"/>
          <w:u w:val="single"/>
        </w:rPr>
        <w:t>See more real patient results &gt;&gt;</w:t>
      </w:r>
    </w:p>
    <w:p w14:paraId="00000009" w14:textId="77777777" w:rsidR="00543A93" w:rsidRDefault="00915E61">
      <w:pPr>
        <w:spacing w:before="240"/>
        <w:rPr>
          <w:color w:val="1C1E29"/>
        </w:rPr>
      </w:pPr>
      <w:r>
        <w:rPr>
          <w:color w:val="1C1E29"/>
        </w:rPr>
        <w:t>Why Choose Cool Sculpting?</w:t>
      </w:r>
      <w:r>
        <w:rPr>
          <w:color w:val="1C1E29"/>
        </w:rPr>
        <w:br/>
      </w:r>
    </w:p>
    <w:p w14:paraId="0000000A" w14:textId="77777777" w:rsidR="00543A93" w:rsidRDefault="00915E61">
      <w:pPr>
        <w:numPr>
          <w:ilvl w:val="0"/>
          <w:numId w:val="1"/>
        </w:numPr>
        <w:rPr>
          <w:color w:val="1C1E29"/>
        </w:rPr>
      </w:pPr>
      <w:r>
        <w:rPr>
          <w:color w:val="1C1E29"/>
        </w:rPr>
        <w:t>Eliminate fat cells</w:t>
      </w:r>
    </w:p>
    <w:p w14:paraId="0000000B" w14:textId="77777777" w:rsidR="00543A93" w:rsidRDefault="00915E61">
      <w:pPr>
        <w:numPr>
          <w:ilvl w:val="0"/>
          <w:numId w:val="1"/>
        </w:numPr>
        <w:rPr>
          <w:color w:val="1C1E29"/>
        </w:rPr>
      </w:pPr>
      <w:r>
        <w:rPr>
          <w:color w:val="1C1E29"/>
        </w:rPr>
        <w:t>Non-invasive</w:t>
      </w:r>
    </w:p>
    <w:p w14:paraId="0000000C" w14:textId="77777777" w:rsidR="00543A93" w:rsidRDefault="00915E61">
      <w:pPr>
        <w:numPr>
          <w:ilvl w:val="0"/>
          <w:numId w:val="1"/>
        </w:numPr>
        <w:rPr>
          <w:color w:val="1C1E29"/>
        </w:rPr>
      </w:pPr>
      <w:r>
        <w:rPr>
          <w:color w:val="1C1E29"/>
        </w:rPr>
        <w:t>Minimal to no downtime</w:t>
      </w:r>
    </w:p>
    <w:p w14:paraId="0000000D" w14:textId="77777777" w:rsidR="00543A93" w:rsidRDefault="00915E61">
      <w:pPr>
        <w:numPr>
          <w:ilvl w:val="0"/>
          <w:numId w:val="1"/>
        </w:numPr>
        <w:rPr>
          <w:color w:val="1C1E29"/>
        </w:rPr>
      </w:pPr>
      <w:r>
        <w:rPr>
          <w:color w:val="1C1E29"/>
        </w:rPr>
        <w:t xml:space="preserve">Target stubborn areas that hold more </w:t>
      </w:r>
      <w:r>
        <w:rPr>
          <w:color w:val="1C1E29"/>
        </w:rPr>
        <w:t>fat cells such as the belly or thighs</w:t>
      </w:r>
    </w:p>
    <w:p w14:paraId="0000000E" w14:textId="77777777" w:rsidR="00543A93" w:rsidRDefault="00915E61">
      <w:pPr>
        <w:numPr>
          <w:ilvl w:val="0"/>
          <w:numId w:val="1"/>
        </w:numPr>
        <w:rPr>
          <w:color w:val="1C1E29"/>
        </w:rPr>
      </w:pPr>
      <w:r>
        <w:rPr>
          <w:color w:val="1C1E29"/>
        </w:rPr>
        <w:t>Fast 35-minute treatments</w:t>
      </w:r>
    </w:p>
    <w:p w14:paraId="0000000F" w14:textId="77777777" w:rsidR="00543A93" w:rsidRDefault="00915E61">
      <w:pPr>
        <w:numPr>
          <w:ilvl w:val="0"/>
          <w:numId w:val="1"/>
        </w:numPr>
        <w:rPr>
          <w:color w:val="1C1E29"/>
        </w:rPr>
      </w:pPr>
      <w:r>
        <w:rPr>
          <w:color w:val="1C1E29"/>
        </w:rPr>
        <w:t>Safe alternative to liposuction</w:t>
      </w:r>
    </w:p>
    <w:p w14:paraId="00000010" w14:textId="77777777" w:rsidR="00543A93" w:rsidRDefault="00915E61">
      <w:pPr>
        <w:numPr>
          <w:ilvl w:val="0"/>
          <w:numId w:val="1"/>
        </w:numPr>
        <w:spacing w:after="240"/>
        <w:rPr>
          <w:color w:val="1C1E29"/>
        </w:rPr>
      </w:pPr>
      <w:r>
        <w:rPr>
          <w:color w:val="1C1E29"/>
        </w:rPr>
        <w:t>No significant side effects</w:t>
      </w:r>
    </w:p>
    <w:p w14:paraId="00000011" w14:textId="77777777" w:rsidR="00543A93" w:rsidRDefault="00915E61">
      <w:pPr>
        <w:spacing w:before="240"/>
        <w:rPr>
          <w:color w:val="1C1E29"/>
        </w:rPr>
      </w:pPr>
      <w:r>
        <w:rPr>
          <w:color w:val="1C1E29"/>
        </w:rPr>
        <w:t>How Does Cool Sculpting Work?</w:t>
      </w:r>
    </w:p>
    <w:p w14:paraId="03D293DE" w14:textId="1AD0CF3D" w:rsidR="00E50270" w:rsidRDefault="00915E61">
      <w:pPr>
        <w:spacing w:before="240"/>
        <w:rPr>
          <w:color w:val="1C1E29"/>
        </w:rPr>
      </w:pPr>
      <w:r>
        <w:rPr>
          <w:color w:val="1C1E29"/>
        </w:rPr>
        <w:t>Cool Sculpting uses advanced cooling technology to eliminate fat cells beneath the skin’s surface. Whe</w:t>
      </w:r>
      <w:r>
        <w:rPr>
          <w:color w:val="1C1E29"/>
        </w:rPr>
        <w:t>n</w:t>
      </w:r>
      <w:r>
        <w:rPr>
          <w:color w:val="1C1E29"/>
        </w:rPr>
        <w:t xml:space="preserve"> exposed to this cooling technique, fat cells freeze. This damages the cells and </w:t>
      </w:r>
      <w:r>
        <w:rPr>
          <w:color w:val="1C1E29"/>
        </w:rPr>
        <w:lastRenderedPageBreak/>
        <w:t xml:space="preserve">makes them unable to store fat. When the cell becomes </w:t>
      </w:r>
      <w:r w:rsidR="00F32A32">
        <w:rPr>
          <w:color w:val="1C1E29"/>
        </w:rPr>
        <w:t>damaged,</w:t>
      </w:r>
      <w:r>
        <w:rPr>
          <w:color w:val="1C1E29"/>
        </w:rPr>
        <w:t xml:space="preserve"> it is no longer functional and processes out of the body in the form of waste. The fat reduction process is k</w:t>
      </w:r>
      <w:r>
        <w:rPr>
          <w:color w:val="1C1E29"/>
        </w:rPr>
        <w:t xml:space="preserve">nown as </w:t>
      </w:r>
      <w:r w:rsidRPr="00E50270">
        <w:rPr>
          <w:color w:val="1C1E29"/>
          <w:u w:val="single"/>
        </w:rPr>
        <w:t>Cryolipolysis</w:t>
      </w:r>
      <w:r>
        <w:rPr>
          <w:color w:val="1C1E29"/>
        </w:rPr>
        <w:t>. Once removed from the body, the cells cannot reproduce, so the patient enjoys long-term results. Each CoolSculpting uses a proprietary applicator that isolates the fat bulges and exposes them to consistent, calibrated cooling. The ap</w:t>
      </w:r>
      <w:r>
        <w:rPr>
          <w:color w:val="1C1E29"/>
        </w:rPr>
        <w:t xml:space="preserve">plicators come in a variety of shapes and sizes. The applicator used during your </w:t>
      </w:r>
      <w:r w:rsidR="00F32A32">
        <w:rPr>
          <w:color w:val="1C1E29"/>
        </w:rPr>
        <w:t>treatment depends</w:t>
      </w:r>
      <w:r>
        <w:rPr>
          <w:color w:val="1C1E29"/>
        </w:rPr>
        <w:t xml:space="preserve"> on your specific body and targeted outcome. Trained technicians will determine which applicators are best suited to </w:t>
      </w:r>
      <w:r w:rsidR="00F32A32">
        <w:rPr>
          <w:color w:val="1C1E29"/>
        </w:rPr>
        <w:t>deliver optimal</w:t>
      </w:r>
      <w:r>
        <w:rPr>
          <w:color w:val="1C1E29"/>
        </w:rPr>
        <w:t xml:space="preserve"> results</w:t>
      </w:r>
    </w:p>
    <w:p w14:paraId="00000012" w14:textId="0F60D313" w:rsidR="00543A93" w:rsidRPr="00E50270" w:rsidRDefault="00E50270" w:rsidP="00E50270">
      <w:pPr>
        <w:spacing w:before="240"/>
        <w:jc w:val="right"/>
        <w:rPr>
          <w:color w:val="1C1E29"/>
          <w:u w:val="single"/>
        </w:rPr>
      </w:pPr>
      <w:r w:rsidRPr="00E50270">
        <w:rPr>
          <w:color w:val="1C1E29"/>
          <w:u w:val="single"/>
        </w:rPr>
        <w:t>Learn more about how Cool Sculpting works &gt;&gt;</w:t>
      </w:r>
      <w:r w:rsidR="00915E61" w:rsidRPr="00E50270">
        <w:rPr>
          <w:color w:val="1C1E29"/>
          <w:u w:val="single"/>
        </w:rPr>
        <w:t>.</w:t>
      </w:r>
    </w:p>
    <w:p w14:paraId="00000013" w14:textId="77777777" w:rsidR="00543A93" w:rsidRDefault="00915E61">
      <w:pPr>
        <w:spacing w:before="240"/>
        <w:rPr>
          <w:color w:val="1C1E29"/>
        </w:rPr>
      </w:pPr>
      <w:r>
        <w:rPr>
          <w:color w:val="1C1E29"/>
        </w:rPr>
        <w:t xml:space="preserve">CoolSculpting </w:t>
      </w:r>
      <w:r>
        <w:rPr>
          <w:color w:val="1C1E29"/>
        </w:rPr>
        <w:t>Treatment Areas</w:t>
      </w:r>
    </w:p>
    <w:p w14:paraId="00000014" w14:textId="77777777" w:rsidR="00543A93" w:rsidRDefault="00915E61">
      <w:pPr>
        <w:spacing w:before="240"/>
        <w:rPr>
          <w:color w:val="1C1E29"/>
        </w:rPr>
      </w:pPr>
      <w:r>
        <w:rPr>
          <w:color w:val="1C1E29"/>
        </w:rPr>
        <w:t xml:space="preserve"> CoolSculpting can treat specific areas on the body. Common treatment areas include:</w:t>
      </w:r>
      <w:r>
        <w:rPr>
          <w:color w:val="1C1E29"/>
        </w:rPr>
        <w:br/>
      </w:r>
    </w:p>
    <w:p w14:paraId="00000015" w14:textId="77777777" w:rsidR="00543A93" w:rsidRDefault="00915E61">
      <w:pPr>
        <w:numPr>
          <w:ilvl w:val="0"/>
          <w:numId w:val="2"/>
        </w:numPr>
        <w:rPr>
          <w:color w:val="1C1E29"/>
        </w:rPr>
      </w:pPr>
      <w:r>
        <w:rPr>
          <w:color w:val="1C1E29"/>
        </w:rPr>
        <w:t>Belly fat</w:t>
      </w:r>
    </w:p>
    <w:p w14:paraId="00000016" w14:textId="77777777" w:rsidR="00543A93" w:rsidRDefault="00915E61">
      <w:pPr>
        <w:numPr>
          <w:ilvl w:val="0"/>
          <w:numId w:val="2"/>
        </w:numPr>
        <w:rPr>
          <w:color w:val="1C1E29"/>
        </w:rPr>
      </w:pPr>
      <w:r>
        <w:rPr>
          <w:color w:val="1C1E29"/>
        </w:rPr>
        <w:t>Love handles</w:t>
      </w:r>
    </w:p>
    <w:p w14:paraId="00000017" w14:textId="77777777" w:rsidR="00543A93" w:rsidRDefault="00915E61">
      <w:pPr>
        <w:numPr>
          <w:ilvl w:val="0"/>
          <w:numId w:val="2"/>
        </w:numPr>
        <w:rPr>
          <w:color w:val="1C1E29"/>
        </w:rPr>
      </w:pPr>
      <w:r>
        <w:rPr>
          <w:color w:val="1C1E29"/>
        </w:rPr>
        <w:t>Hips</w:t>
      </w:r>
    </w:p>
    <w:p w14:paraId="00000018" w14:textId="77777777" w:rsidR="00543A93" w:rsidRDefault="00915E61">
      <w:pPr>
        <w:numPr>
          <w:ilvl w:val="0"/>
          <w:numId w:val="2"/>
        </w:numPr>
        <w:rPr>
          <w:color w:val="1C1E29"/>
        </w:rPr>
      </w:pPr>
      <w:r>
        <w:rPr>
          <w:color w:val="1C1E29"/>
        </w:rPr>
        <w:t>Armpit fat</w:t>
      </w:r>
    </w:p>
    <w:p w14:paraId="00000019" w14:textId="77777777" w:rsidR="00543A93" w:rsidRDefault="00915E61">
      <w:pPr>
        <w:numPr>
          <w:ilvl w:val="0"/>
          <w:numId w:val="2"/>
        </w:numPr>
        <w:rPr>
          <w:color w:val="1C1E29"/>
        </w:rPr>
      </w:pPr>
      <w:r>
        <w:rPr>
          <w:color w:val="1C1E29"/>
        </w:rPr>
        <w:t>Back fat</w:t>
      </w:r>
    </w:p>
    <w:p w14:paraId="0000001A" w14:textId="77777777" w:rsidR="00543A93" w:rsidRDefault="00915E61">
      <w:pPr>
        <w:numPr>
          <w:ilvl w:val="0"/>
          <w:numId w:val="2"/>
        </w:numPr>
        <w:rPr>
          <w:color w:val="1C1E29"/>
        </w:rPr>
      </w:pPr>
      <w:r>
        <w:rPr>
          <w:color w:val="1C1E29"/>
        </w:rPr>
        <w:t>Double chin area</w:t>
      </w:r>
    </w:p>
    <w:p w14:paraId="0000001B" w14:textId="108E2897" w:rsidR="00543A93" w:rsidRDefault="00915E61">
      <w:pPr>
        <w:numPr>
          <w:ilvl w:val="0"/>
          <w:numId w:val="2"/>
        </w:numPr>
        <w:spacing w:after="240"/>
        <w:rPr>
          <w:color w:val="1C1E29"/>
        </w:rPr>
      </w:pPr>
      <w:r>
        <w:rPr>
          <w:color w:val="1C1E29"/>
        </w:rPr>
        <w:t>Thigh fat</w:t>
      </w:r>
    </w:p>
    <w:p w14:paraId="38B7F489" w14:textId="0E4B7605" w:rsidR="00E50270" w:rsidRPr="00E50270" w:rsidRDefault="00E50270" w:rsidP="00E50270">
      <w:pPr>
        <w:spacing w:after="240"/>
        <w:jc w:val="right"/>
        <w:rPr>
          <w:color w:val="1C1E29"/>
          <w:u w:val="single"/>
        </w:rPr>
      </w:pPr>
      <w:r w:rsidRPr="00E50270">
        <w:rPr>
          <w:color w:val="1C1E29"/>
          <w:u w:val="single"/>
        </w:rPr>
        <w:t>Related article: How much does CoolSculpting cost?</w:t>
      </w:r>
    </w:p>
    <w:p w14:paraId="0000001C" w14:textId="032C9F4D" w:rsidR="00543A93" w:rsidRDefault="00915E61">
      <w:pPr>
        <w:spacing w:before="240"/>
        <w:rPr>
          <w:color w:val="1C1E29"/>
        </w:rPr>
      </w:pPr>
      <w:r>
        <w:rPr>
          <w:color w:val="1C1E29"/>
        </w:rPr>
        <w:t>Cool Sculpting Treatments Near Me</w:t>
      </w:r>
      <w:r w:rsidR="00E50270">
        <w:rPr>
          <w:color w:val="1C1E29"/>
        </w:rPr>
        <w:t xml:space="preserve"> | Strongsville, OH </w:t>
      </w:r>
    </w:p>
    <w:p w14:paraId="0000001D" w14:textId="1973D396" w:rsidR="00543A93" w:rsidRDefault="00915E61">
      <w:pPr>
        <w:spacing w:before="240"/>
        <w:rPr>
          <w:color w:val="1C1E29"/>
        </w:rPr>
      </w:pPr>
      <w:r>
        <w:rPr>
          <w:color w:val="1C1E29"/>
        </w:rPr>
        <w:t xml:space="preserve">If you’re wondering if Cool Sculpting is right for you, </w:t>
      </w:r>
      <w:r w:rsidRPr="00D94EC3">
        <w:t xml:space="preserve">contact </w:t>
      </w:r>
      <w:r w:rsidR="00D94EC3" w:rsidRPr="00D94EC3">
        <w:t>Dōcerē Medical Spa</w:t>
      </w:r>
      <w:r w:rsidRPr="00D94EC3">
        <w:t xml:space="preserve"> today! Our knowledgeable technicians will help you determine whether</w:t>
      </w:r>
      <w:r w:rsidRPr="00D94EC3">
        <w:t xml:space="preserve"> Cool Sculpting is right for you. Schedule your consultation by calling us at </w:t>
      </w:r>
      <w:r w:rsidR="00E50270" w:rsidRPr="00D94EC3">
        <w:t>(216) 446-8467</w:t>
      </w:r>
      <w:r w:rsidR="00E50270" w:rsidRPr="00D94EC3">
        <w:t xml:space="preserve"> </w:t>
      </w:r>
      <w:r w:rsidRPr="00D94EC3">
        <w:t xml:space="preserve">or reaching out online. </w:t>
      </w:r>
      <w:r w:rsidRPr="00D94EC3">
        <w:t>Jumpstart</w:t>
      </w:r>
      <w:r>
        <w:rPr>
          <w:color w:val="1C1E29"/>
        </w:rPr>
        <w:t xml:space="preserve"> </w:t>
      </w:r>
      <w:r>
        <w:rPr>
          <w:color w:val="1C1E29"/>
        </w:rPr>
        <w:t>your</w:t>
      </w:r>
      <w:r>
        <w:rPr>
          <w:color w:val="1C1E29"/>
        </w:rPr>
        <w:t xml:space="preserve"> physical transformation today!</w:t>
      </w:r>
    </w:p>
    <w:p w14:paraId="0000001E" w14:textId="77777777" w:rsidR="00543A93" w:rsidRDefault="00543A93"/>
    <w:sectPr w:rsidR="00543A9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940D1E"/>
    <w:multiLevelType w:val="multilevel"/>
    <w:tmpl w:val="F8047C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7BB77D5"/>
    <w:multiLevelType w:val="multilevel"/>
    <w:tmpl w:val="DCE00CE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DU0M7K0MLcwNrRQ0lEKTi0uzszPAykwrAUAwfVREiwAAAA="/>
  </w:docVars>
  <w:rsids>
    <w:rsidRoot w:val="00543A93"/>
    <w:rsid w:val="00543A93"/>
    <w:rsid w:val="0070155C"/>
    <w:rsid w:val="00915E61"/>
    <w:rsid w:val="00D94EC3"/>
    <w:rsid w:val="00E50270"/>
    <w:rsid w:val="00F32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4750D5"/>
  <w15:docId w15:val="{23C4B7F0-09A6-4BF0-9FB3-197BC72A0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3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zelig</dc:creator>
  <cp:lastModifiedBy>melissa zelig</cp:lastModifiedBy>
  <cp:revision>2</cp:revision>
  <dcterms:created xsi:type="dcterms:W3CDTF">2020-02-28T23:55:00Z</dcterms:created>
  <dcterms:modified xsi:type="dcterms:W3CDTF">2020-02-28T23:55:00Z</dcterms:modified>
</cp:coreProperties>
</file>